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31E3D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FB4C81A" w:rsidR="007B4A91" w:rsidRDefault="00831E3D">
      <w:pPr>
        <w:rPr>
          <w:sz w:val="28"/>
          <w:szCs w:val="28"/>
        </w:rPr>
      </w:pPr>
      <w:r>
        <w:rPr>
          <w:sz w:val="28"/>
          <w:szCs w:val="28"/>
        </w:rPr>
        <w:t>Space Shooter Game</w:t>
      </w:r>
    </w:p>
    <w:p w14:paraId="34A9E19B" w14:textId="77777777" w:rsidR="007B4A91" w:rsidRDefault="00831E3D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0F65A82" w:rsidR="007B4A91" w:rsidRDefault="00831E3D" w:rsidP="00831E3D">
      <w:pPr>
        <w:rPr>
          <w:sz w:val="28"/>
          <w:szCs w:val="28"/>
        </w:rPr>
      </w:pPr>
      <w:r>
        <w:rPr>
          <w:sz w:val="28"/>
          <w:szCs w:val="28"/>
        </w:rPr>
        <w:t>To get higher score by destroying flying asteroids and avoiding the asteroids</w:t>
      </w:r>
    </w:p>
    <w:p w14:paraId="3D632C61" w14:textId="77777777" w:rsidR="007B4A91" w:rsidRDefault="00831E3D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A19FE61" w:rsidR="007B4A91" w:rsidRDefault="00831E3D" w:rsidP="00831E3D">
      <w:pPr>
        <w:rPr>
          <w:sz w:val="28"/>
          <w:szCs w:val="28"/>
        </w:rPr>
      </w:pPr>
      <w:r>
        <w:rPr>
          <w:sz w:val="28"/>
          <w:szCs w:val="28"/>
        </w:rPr>
        <w:t>The robot is at his home planet but asteroids are about to destroy it. So he has to destroy the asteroids in space before they reach the planet</w:t>
      </w:r>
    </w:p>
    <w:p w14:paraId="6102F988" w14:textId="77777777" w:rsidR="007B4A91" w:rsidRDefault="00831E3D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831E3D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831E3D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8EA7319" w:rsidR="007B4A91" w:rsidRDefault="00831E3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o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647256C" w:rsidR="007B4A91" w:rsidRDefault="00831E3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up and down, shoot lasers (PC)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0A78B76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6385D00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69DDB47" w:rsidR="007B4A91" w:rsidRDefault="00831E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58594E8" w:rsidR="007B4A91" w:rsidRDefault="00831E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y sideways towards the robot(NPC)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173DEA24" w:rsidR="00556965" w:rsidRDefault="00831E3D">
      <w:r w:rsidRPr="00831E3D">
        <w:lastRenderedPageBreak/>
        <w:drawing>
          <wp:inline distT="0" distB="0" distL="0" distR="0" wp14:anchorId="3D4C166F" wp14:editId="4656D955">
            <wp:extent cx="5943600" cy="36683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831E3D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831E3D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831E3D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831E3D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0CDC729D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0025B79F" w14:textId="1602EC4C" w:rsidR="00831E3D" w:rsidRDefault="00831E3D">
      <w:pPr>
        <w:rPr>
          <w:sz w:val="28"/>
          <w:szCs w:val="28"/>
        </w:rPr>
      </w:pPr>
      <w:r>
        <w:rPr>
          <w:sz w:val="28"/>
          <w:szCs w:val="28"/>
        </w:rPr>
        <w:t xml:space="preserve">The game will be adaptive, the rock speed </w:t>
      </w:r>
      <w:proofErr w:type="spellStart"/>
      <w:r>
        <w:rPr>
          <w:sz w:val="28"/>
          <w:szCs w:val="28"/>
        </w:rPr>
        <w:t>wil</w:t>
      </w:r>
      <w:proofErr w:type="spellEnd"/>
      <w:r>
        <w:rPr>
          <w:sz w:val="28"/>
          <w:szCs w:val="28"/>
        </w:rPr>
        <w:t xml:space="preserve"> increase as you play longer and longer, and the game will look attractive and polished.</w:t>
      </w:r>
      <w:bookmarkStart w:id="0" w:name="_GoBack"/>
      <w:bookmarkEnd w:id="0"/>
    </w:p>
    <w:p w14:paraId="24B987DE" w14:textId="488F82AA" w:rsidR="007B4A91" w:rsidRDefault="00831E3D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831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233</Words>
  <Characters>1332</Characters>
  <Application>Microsoft Office Word</Application>
  <DocSecurity>0</DocSecurity>
  <Lines>11</Lines>
  <Paragraphs>3</Paragraphs>
  <ScaleCrop>false</ScaleCrop>
  <Company/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YBER</cp:lastModifiedBy>
  <cp:revision>3</cp:revision>
  <dcterms:created xsi:type="dcterms:W3CDTF">2021-03-18T05:03:00Z</dcterms:created>
  <dcterms:modified xsi:type="dcterms:W3CDTF">2021-12-21T07:57:00Z</dcterms:modified>
</cp:coreProperties>
</file>